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p>
    <w:bookmarkStart w:id="20" w:name="Xdf43ecdaf021974beed7bbad3eddc01544281d3"/>
    <w:p>
      <w:pPr>
        <w:pStyle w:val="Heading1"/>
      </w:pPr>
      <w:r>
        <w:t xml:space="preserve">Cover Letter for Midwife Position in Australia Sydney</w:t>
      </w:r>
    </w:p>
    <w:p>
      <w:pPr>
        <w:pStyle w:val="FirstParagraph"/>
      </w:pPr>
      <w:r>
        <w:t xml:space="preserve">Dear [Hiring Manager's Name],</w:t>
      </w:r>
    </w:p>
    <w:p>
      <w:pPr>
        <w:pStyle w:val="BodyText"/>
      </w:pPr>
      <w:r>
        <w:t xml:space="preserve">I am writing to express my sincere interest in the Midwife position at [Healthcare Facility Name] in Australia Sydney. With a profound dedication to maternal and child health, I am excited about the opportunity to contribute my skills and experience as a qualified midwife within this vibrant and diverse region. My commitment to compassionate care, clinical excellence, and cultural sensitivity aligns closely with the values of midwifery in Australia Sydney, where the well-being of mothers and newborns is prioritized through collaborative, patient-centered approaches.</w:t>
      </w:r>
    </w:p>
    <w:p>
      <w:pPr>
        <w:pStyle w:val="BodyText"/>
      </w:pPr>
      <w:r>
        <w:t xml:space="preserve">As a registered midwife with [Your Qualification, e.g., Bachelor of Midwifery], I have dedicated my career to supporting women through every stage of pregnancy, childbirth, and the postpartum period. My journey in midwifery began in [Your Country or Region], where I gained hands-on experience in antenatal care, labor and delivery management, and postnatal support. Over the past [X years], I have worked across a variety of settings—including hospitals, community clinics, and birth centers—where I have developed expertise in providing evidence-based care while fostering trust and empowerment among my clients.</w:t>
      </w:r>
    </w:p>
    <w:p>
      <w:pPr>
        <w:pStyle w:val="BodyText"/>
      </w:pPr>
      <w:r>
        <w:t xml:space="preserve">Australia Sydney is a unique environment for midwives, characterized by its multicultural population, advanced healthcare infrastructure, and strong emphasis on maternal safety. I am particularly drawn to the opportunity to work within this context because of my deep understanding of the Australian healthcare system and my commitment to delivering care that respects cultural diversity. My experience in [mention specific skills or achievements, e.g., "coordinating antenatal education workshops for multicultural communities" or "supporting women with high-risk pregnancies"] has equipped me to navigate the complexities of midwifery in a dynamic setting like Sydney. I am also well-versed in Australian clinical guidelines, such as those provided by the Australian College of Midwives (ACM) and the Royal Australian College of Obstetricians and Gynaecologists (RACOG), which ensure that care is both standardized and individualized.</w:t>
      </w:r>
    </w:p>
    <w:p>
      <w:pPr>
        <w:pStyle w:val="BodyText"/>
      </w:pPr>
      <w:r>
        <w:t xml:space="preserve">One of my core strengths as a midwife is my ability to build meaningful connections with women and their families. I believe that every birth journey is unique, and I strive to create a safe, supportive environment where clients feel informed and empowered to make decisions about their care. In Australia Sydney, where access to high-quality maternal healthcare is a priority, this approach resonates deeply with the values of local healthcare providers. For example, during my time at [Previous Workplace], I implemented a patient feedback system that improved communication between midwives and families, resulting in higher satisfaction rates and better health outcomes for mothers and babies.</w:t>
      </w:r>
    </w:p>
    <w:p>
      <w:pPr>
        <w:pStyle w:val="BodyText"/>
      </w:pPr>
      <w:r>
        <w:t xml:space="preserve">Furthermore, I am passionate about advocating for the role of midwives in reducing unnecessary medical interventions while promoting natural childbirth. Australia Sydney has seen a growing emphasis on this approach, with initiatives such as the National Maternity Strategy highlighting the importance of midwifery-led care. My experience in [mention relevant experience, e.g., "supporting women in home births" or "collaborating with obstetricians to manage complex cases"] has reinforced my belief that midwives play a vital role in ensuring safe and respectful care for all women. I am also committed to staying current with research and best practices, which is why I regularly attend workshops and conferences focused on innovations in midwifery care.</w:t>
      </w:r>
    </w:p>
    <w:p>
      <w:pPr>
        <w:pStyle w:val="BodyText"/>
      </w:pPr>
      <w:r>
        <w:t xml:space="preserve">What excites me most about the opportunity to work in Australia Sydney is the chance to contribute to a healthcare system that values collaboration, innovation, and inclusivity. Whether it’s supporting a woman through her first labor or providing postnatal guidance to new parents, I am dedicated to making a lasting impact on the lives of those I serve. My ability to adapt to diverse cultural and clinical scenarios—combined with my strong communication skills—enables me to work effectively alongside multidisciplinary teams, including obstetricians, nurses, and allied health professionals.</w:t>
      </w:r>
    </w:p>
    <w:p>
      <w:pPr>
        <w:pStyle w:val="BodyText"/>
      </w:pPr>
      <w:r>
        <w:t xml:space="preserve">As a midwife in Australia Sydney, I am also aware of the importance of addressing the unique challenges faced by mothers in this region. From navigating public healthcare systems to managing postpartum mental health concerns, I am prepared to provide comprehensive care that addresses both physical and emotional well-being. My proactive approach to client education and my willingness to go above and beyond for families have consistently earned me positive feedback from colleagues and clients alike.</w:t>
      </w:r>
    </w:p>
    <w:p>
      <w:pPr>
        <w:pStyle w:val="BodyText"/>
      </w:pPr>
      <w:r>
        <w:t xml:space="preserve">Thank you for considering my application. I would be honored to bring my skills, experience, and passion for midwifery to [Healthcare Facility Name]. I am eager to discuss how my background aligns with the goals of your organization and how I can contribute to the continued success of midwifery services in Australia Sydney. Please feel free to contact me at [Your Phone Number] or [Your Email Address] at your convenience. I look forward to the possibility of working together to support mothers and newborns in this remarkable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dc:title>
  <dc:creator/>
  <dc:language>en</dc:language>
  <cp:keywords/>
  <dcterms:created xsi:type="dcterms:W3CDTF">2026-07-21T06:58:56Z</dcterms:created>
  <dcterms:modified xsi:type="dcterms:W3CDTF">2026-07-21T06:58:56Z</dcterms:modified>
</cp:coreProperties>
</file>

<file path=docProps/custom.xml><?xml version="1.0" encoding="utf-8"?>
<Properties xmlns="http://schemas.openxmlformats.org/officeDocument/2006/custom-properties" xmlns:vt="http://schemas.openxmlformats.org/officeDocument/2006/docPropsVTypes"/>
</file>